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09FB379B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F0612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proofErr w:type="spellStart"/>
      <w:r w:rsidR="00C21E47"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470EC26A" w14:textId="77777777" w:rsidR="00C21E47" w:rsidRDefault="00C21E4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4993D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1E47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04F3685" w:rsidR="00173A24" w:rsidRDefault="00C21E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 Section</w:t>
      </w:r>
    </w:p>
    <w:p w14:paraId="0000001B" w14:textId="0B99D73D" w:rsidR="00173A24" w:rsidRDefault="00C21E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ision Tag</w:t>
      </w:r>
    </w:p>
    <w:p w14:paraId="0000001C" w14:textId="0B1752DC" w:rsidR="00173A24" w:rsidRDefault="00C21E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ide the page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18B9CE27" w:rsidR="00173A24" w:rsidRPr="00C21E4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6" w14:textId="2F5AE3A2" w:rsidR="00173A24" w:rsidRDefault="00C21E4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000000"/>
          <w:sz w:val="21"/>
          <w:szCs w:val="21"/>
          <w:shd w:val="clear" w:color="auto" w:fill="FFFFFF"/>
        </w:rPr>
        <w:t>In CSS Once you set Position then you can able to use top, right, bottom, left attributes. An absolute position element is positioned relative to the first parent element that has a position other than static. A relative positioned element is positioned relative to its normal position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35998228" w:rsidR="00173A24" w:rsidRDefault="00C21E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f define transparency</w:t>
      </w:r>
    </w:p>
    <w:p w14:paraId="0000002D" w14:textId="61878EA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B570654" w:rsidR="00173A24" w:rsidRDefault="00C21E4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sx</w:t>
      </w:r>
      <w:proofErr w:type="spellEnd"/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42C7FAAA" w:rsidR="00173A24" w:rsidRDefault="00C21E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0C5CFC50" w:rsidR="00173A24" w:rsidRDefault="002142E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Expo</w:t>
      </w:r>
    </w:p>
    <w:p w14:paraId="00000043" w14:textId="6F07E6F1" w:rsidR="00173A24" w:rsidRDefault="002142E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44" w14:textId="6AE084DF" w:rsidR="00173A24" w:rsidRDefault="002142E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rite code</w:t>
      </w:r>
    </w:p>
    <w:p w14:paraId="00000045" w14:textId="251FB240" w:rsidR="00173A24" w:rsidRDefault="002142E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n run on your mobile device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3F903BE5" w:rsidR="00173A24" w:rsidRDefault="002142E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display the component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50738B75" w:rsidR="00173A24" w:rsidRDefault="002142E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will return component to render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5E" w14:textId="11DBA1B7" w:rsidR="00173A24" w:rsidRDefault="002142E3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Text,Button</w:t>
      </w:r>
      <w:proofErr w:type="gramEnd"/>
      <w:r>
        <w:rPr>
          <w:rFonts w:ascii="Muli" w:eastAsia="Muli" w:hAnsi="Muli" w:cs="Muli"/>
          <w:sz w:val="24"/>
          <w:szCs w:val="24"/>
        </w:rPr>
        <w:t>,View</w:t>
      </w:r>
      <w:proofErr w:type="spellEnd"/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142E3"/>
    <w:rsid w:val="009526BB"/>
    <w:rsid w:val="00C21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urga Choudhary</cp:lastModifiedBy>
  <cp:revision>3</cp:revision>
  <dcterms:created xsi:type="dcterms:W3CDTF">2021-01-06T05:46:00Z</dcterms:created>
  <dcterms:modified xsi:type="dcterms:W3CDTF">2021-11-08T13:26:00Z</dcterms:modified>
</cp:coreProperties>
</file>